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Janne Quin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Janne</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Quin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36 Scott Loo Highland Park, IL, USA 6003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jdmaschal@yahoo.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6195037344</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Pacey</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8/2016</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4/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